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B23B85" w14:textId="2348C721" w:rsidR="00227262" w:rsidRDefault="00FA06FE" w:rsidP="00FA06FE">
      <w:pPr>
        <w:pStyle w:val="Title"/>
      </w:pPr>
      <w:r>
        <w:t xml:space="preserve">MEDIA RELEASE </w:t>
      </w:r>
    </w:p>
    <w:p w14:paraId="0BC08FB9" w14:textId="77777777" w:rsidR="005A4A72" w:rsidRDefault="005A4A72" w:rsidP="00206CF9"/>
    <w:p w14:paraId="1D54E06E" w14:textId="3316C642" w:rsidR="00834E53" w:rsidRDefault="00563C32" w:rsidP="00206CF9">
      <w:r>
        <w:t xml:space="preserve">AUSTRALIAN </w:t>
      </w:r>
      <w:r w:rsidR="008110B6">
        <w:t xml:space="preserve">TOUR COMPANY WITH NO TOUR GUIDES EXPANDS TO ADELAIDE </w:t>
      </w:r>
    </w:p>
    <w:p w14:paraId="5AC45ADF" w14:textId="77777777" w:rsidR="00E42303" w:rsidRDefault="00E42303" w:rsidP="00E42303">
      <w:pPr>
        <w:pStyle w:val="ListParagraph"/>
        <w:numPr>
          <w:ilvl w:val="0"/>
          <w:numId w:val="1"/>
        </w:numPr>
      </w:pPr>
      <w:r>
        <w:t xml:space="preserve">Answers who would Adelaide be if they were a person </w:t>
      </w:r>
    </w:p>
    <w:p w14:paraId="39DF00AB" w14:textId="77777777" w:rsidR="00E42303" w:rsidRDefault="00E42303" w:rsidP="00E42303">
      <w:pPr>
        <w:pStyle w:val="ListParagraph"/>
        <w:numPr>
          <w:ilvl w:val="0"/>
          <w:numId w:val="1"/>
        </w:numPr>
      </w:pPr>
      <w:r>
        <w:t xml:space="preserve">Unique collaboration two entrepreneurial women – tech meets tourism </w:t>
      </w:r>
    </w:p>
    <w:p w14:paraId="3B2969ED" w14:textId="77777777" w:rsidR="00E42303" w:rsidRDefault="00E42303" w:rsidP="00E42303">
      <w:pPr>
        <w:pStyle w:val="ListParagraph"/>
        <w:numPr>
          <w:ilvl w:val="0"/>
          <w:numId w:val="1"/>
        </w:numPr>
      </w:pPr>
      <w:r>
        <w:t xml:space="preserve">Fun, fresh perspective on Adelaide’s incredible history </w:t>
      </w:r>
    </w:p>
    <w:p w14:paraId="41B92EB0" w14:textId="77777777" w:rsidR="00B32578" w:rsidRDefault="00B32578" w:rsidP="007A6FB8"/>
    <w:p w14:paraId="771F9A01" w14:textId="46934831" w:rsidR="00FF5CC2" w:rsidRPr="00CE728D" w:rsidRDefault="00834E53" w:rsidP="007A6FB8">
      <w:r w:rsidRPr="00C474D2">
        <w:rPr>
          <w:b/>
          <w:bCs/>
        </w:rPr>
        <w:t>Adelaide, S</w:t>
      </w:r>
      <w:r w:rsidR="002E2FD6" w:rsidRPr="00C474D2">
        <w:rPr>
          <w:b/>
          <w:bCs/>
        </w:rPr>
        <w:t xml:space="preserve">outh </w:t>
      </w:r>
      <w:r w:rsidRPr="00C474D2">
        <w:rPr>
          <w:b/>
          <w:bCs/>
        </w:rPr>
        <w:t>A</w:t>
      </w:r>
      <w:r w:rsidR="002E2FD6" w:rsidRPr="00C474D2">
        <w:rPr>
          <w:b/>
          <w:bCs/>
        </w:rPr>
        <w:t>ustralia</w:t>
      </w:r>
      <w:r w:rsidRPr="00C474D2">
        <w:rPr>
          <w:b/>
          <w:bCs/>
        </w:rPr>
        <w:t xml:space="preserve">, </w:t>
      </w:r>
      <w:r w:rsidR="005A4A72" w:rsidRPr="00C474D2">
        <w:rPr>
          <w:b/>
          <w:bCs/>
        </w:rPr>
        <w:t>November</w:t>
      </w:r>
      <w:r w:rsidRPr="00C474D2">
        <w:rPr>
          <w:b/>
          <w:bCs/>
        </w:rPr>
        <w:t xml:space="preserve"> 2024 —</w:t>
      </w:r>
      <w:r w:rsidRPr="00CE728D">
        <w:t xml:space="preserve"> Stories Unseen the trailblazing travel tech platform that brings local history to life, is excited to announce the launch of its </w:t>
      </w:r>
      <w:r w:rsidR="00007122" w:rsidRPr="00CE728D">
        <w:t>first</w:t>
      </w:r>
      <w:r w:rsidRPr="00CE728D">
        <w:t xml:space="preserve"> self-guided tour in Adelaide.</w:t>
      </w:r>
      <w:r w:rsidR="00FF5CC2" w:rsidRPr="00CE728D">
        <w:t xml:space="preserve"> </w:t>
      </w:r>
    </w:p>
    <w:p w14:paraId="76AFE1E4" w14:textId="47E54353" w:rsidR="002E0888" w:rsidRPr="00CE728D" w:rsidRDefault="002E0888" w:rsidP="006D4855">
      <w:r w:rsidRPr="00CE728D">
        <w:t xml:space="preserve">Stories Unseen is bringing real-world tours to life with virtual guides, each perfectly suited to the city they represent. Their latest ‘hire’ is Dave, a 45-year-old town planner with a love of dad jokes and a keen appreciation for local wines, leading the way on their Adelaide tour. Erin Clark, Co-Founder of Stories Unseen, shared, “Designing Dave was such an </w:t>
      </w:r>
      <w:r w:rsidR="00FF5089" w:rsidRPr="00CE728D">
        <w:t>intriguing</w:t>
      </w:r>
      <w:r w:rsidRPr="00CE728D">
        <w:t xml:space="preserve"> process. We wanted a personality that really captures Adelaide’s pride as Australia’s first planned city and its convict-free history. Dave brings charm, humour, and a taste for the region's finest wines, making the tour feel interactive and fun—like having a local </w:t>
      </w:r>
      <w:proofErr w:type="gramStart"/>
      <w:r w:rsidRPr="00CE728D">
        <w:t>expert</w:t>
      </w:r>
      <w:proofErr w:type="gramEnd"/>
      <w:r w:rsidRPr="00CE728D">
        <w:t xml:space="preserve"> walk with you, but at your own pace.”</w:t>
      </w:r>
    </w:p>
    <w:p w14:paraId="6CE39098" w14:textId="7A04D5F1" w:rsidR="006D4855" w:rsidRPr="00CE728D" w:rsidRDefault="006D4855" w:rsidP="006D4855">
      <w:r w:rsidRPr="00CE728D">
        <w:t xml:space="preserve">The launch of Stories Unseen in </w:t>
      </w:r>
      <w:r w:rsidR="007F496C" w:rsidRPr="00CE728D">
        <w:t>South Australia</w:t>
      </w:r>
      <w:r w:rsidRPr="00CE728D">
        <w:t xml:space="preserve"> is the result of a unique collaboration between two entrepreneurial women in tourism</w:t>
      </w:r>
      <w:r w:rsidR="007F496C" w:rsidRPr="00CE728D">
        <w:t xml:space="preserve"> who</w:t>
      </w:r>
      <w:r w:rsidR="005D1BA8" w:rsidRPr="00CE728D">
        <w:t>’d never met in person</w:t>
      </w:r>
      <w:r w:rsidRPr="00CE728D">
        <w:t xml:space="preserve">. Erin Clark, based in Perth, and Sondra Stewart, the Managing Director of </w:t>
      </w:r>
      <w:r w:rsidR="00591756">
        <w:t>South Australia</w:t>
      </w:r>
      <w:r w:rsidRPr="00CE728D">
        <w:t xml:space="preserve"> Destination Management Co.</w:t>
      </w:r>
      <w:r w:rsidR="00591756">
        <w:t xml:space="preserve"> (SADMC)</w:t>
      </w:r>
      <w:r w:rsidRPr="00CE728D">
        <w:t xml:space="preserve">, joined forces to create this innovative experience tailored to </w:t>
      </w:r>
      <w:r w:rsidR="00591756">
        <w:t>Adelaide</w:t>
      </w:r>
      <w:r w:rsidRPr="00CE728D">
        <w:t xml:space="preserve">. The partnership bridges expertise across states, combining Clark’s tech-driven vision for tourism with </w:t>
      </w:r>
      <w:r w:rsidR="00591756">
        <w:t xml:space="preserve">Sondra’s </w:t>
      </w:r>
      <w:r w:rsidRPr="00CE728D">
        <w:t>deep knowledge of Adelaide’s tourism landscape.</w:t>
      </w:r>
    </w:p>
    <w:p w14:paraId="37282BB2" w14:textId="77777777" w:rsidR="00E30909" w:rsidRPr="00CE728D" w:rsidRDefault="001116CA" w:rsidP="00781CA9">
      <w:r w:rsidRPr="00CE728D">
        <w:t xml:space="preserve">The new self-guided tour delves into Adelaide’s iconic "firsts" while also uncovering some of the city's funniest and most surprising historical quirks. </w:t>
      </w:r>
      <w:r w:rsidR="00E30909" w:rsidRPr="00CE728D">
        <w:t>"Adelaide is such a vibrant city, filled with stories that even long-time locals might not know," said Stories Unseen Co-Founder Erin Clark. "Coming from Western Australia, I wanted the tour to highlight what sets Adelaide apart—not just what’s Australian, but what’s uniquely South Australian. From frog cakes to pink shorts, and why crossing the King matters, we’ve uncovered some hilarious and unexpected facts."</w:t>
      </w:r>
    </w:p>
    <w:p w14:paraId="1B211E63" w14:textId="1F1C4510" w:rsidR="00E30909" w:rsidRPr="00CE728D" w:rsidRDefault="00E30909" w:rsidP="00781CA9">
      <w:r w:rsidRPr="00CE728D">
        <w:t xml:space="preserve">Working alongside Sondra Stewart of </w:t>
      </w:r>
      <w:r w:rsidR="00591756">
        <w:t>SADMC,</w:t>
      </w:r>
      <w:r w:rsidRPr="00CE728D">
        <w:t xml:space="preserve"> Erin and her team spent months handpicking stories and testing the tour. "We wanted this tour to be fun and engaging, not just informative," Erin added. "We discovered so many quirky details about Adelaide’s past, and we knew we had to include them to really bring the city to life."</w:t>
      </w:r>
    </w:p>
    <w:p w14:paraId="609783D2" w14:textId="77777777" w:rsidR="00E30909" w:rsidRPr="00CE728D" w:rsidRDefault="00E30909" w:rsidP="00781CA9">
      <w:r w:rsidRPr="00CE728D">
        <w:t xml:space="preserve">Sondra shared, "There was a gap in the market for something that not only highlights Adelaide’s rich heritage but does so in a way that’s modern and accessible. Erin’s passion </w:t>
      </w:r>
      <w:r w:rsidRPr="00CE728D">
        <w:lastRenderedPageBreak/>
        <w:t>for using technology to tell stories has helped us create a tour that offers a fresh, exciting perspective on Adelaide’s incredible history."</w:t>
      </w:r>
    </w:p>
    <w:p w14:paraId="061AFC7E" w14:textId="709F862E" w:rsidR="00E30909" w:rsidRPr="00CE728D" w:rsidRDefault="001F2787" w:rsidP="00BA2C1D">
      <w:r w:rsidRPr="00CE728D">
        <w:t>With Dave available as your virtual guide, there’s no rush—explore at your own pace, take side quests, and enjoy local recommendations for food and drinks. Whether you're a local or a visitor, this tour is perfect for anyone wanting to connect with Adelaide’s history in a new way. It’s also the perfect gift for those who value experiences over stuff—giving memories that last rather than items that get forgotten. While Dave might not sit down with you for a frog cake beer, his charm and humour will make sure you enjoy every moment of your adventure.</w:t>
      </w:r>
    </w:p>
    <w:p w14:paraId="2C304A41" w14:textId="77777777" w:rsidR="001F2787" w:rsidRDefault="001F2787" w:rsidP="00BA2C1D">
      <w:pPr>
        <w:rPr>
          <w:b/>
          <w:bCs/>
        </w:rPr>
      </w:pPr>
    </w:p>
    <w:p w14:paraId="640E7145" w14:textId="254C95C9" w:rsidR="00BA2C1D" w:rsidRPr="00684201" w:rsidRDefault="00BA2C1D" w:rsidP="00BA2C1D">
      <w:pPr>
        <w:rPr>
          <w:b/>
          <w:bCs/>
        </w:rPr>
      </w:pPr>
      <w:r w:rsidRPr="00684201">
        <w:rPr>
          <w:b/>
          <w:bCs/>
        </w:rPr>
        <w:t>About Stories Unseen: A Clever Way to Experience Places Differently</w:t>
      </w:r>
    </w:p>
    <w:p w14:paraId="5F27271B" w14:textId="77777777" w:rsidR="00A336E9" w:rsidRDefault="00A336E9" w:rsidP="00A336E9">
      <w:pPr>
        <w:spacing w:before="240" w:line="276" w:lineRule="auto"/>
      </w:pPr>
      <w:r w:rsidRPr="00F002FB">
        <w:t>Stories Unseen is the clever way to experience places differently through curated, self-guided tours. Be immersed in engaging stories told by our charismatic companions that put the past, present and future in the palm of your hand, and explore more.</w:t>
      </w:r>
    </w:p>
    <w:p w14:paraId="191C5DFA" w14:textId="75E354BF" w:rsidR="00BA2C1D" w:rsidRPr="00E30124" w:rsidRDefault="00F33C6A" w:rsidP="00BA2C1D">
      <w:r>
        <w:t>Founded in 2022, t</w:t>
      </w:r>
      <w:r w:rsidR="00347A08">
        <w:t xml:space="preserve">he company is the </w:t>
      </w:r>
      <w:r w:rsidR="007F496C">
        <w:t>brainchild</w:t>
      </w:r>
      <w:r w:rsidR="00347A08">
        <w:t xml:space="preserve"> of two Western Australians, Erin Clark and Damien Fitzpatrick, driven by </w:t>
      </w:r>
      <w:r>
        <w:t xml:space="preserve">a passion to </w:t>
      </w:r>
      <w:r w:rsidR="005505DE">
        <w:t xml:space="preserve">create memorable experiences that connect the past, present and future. </w:t>
      </w:r>
      <w:r w:rsidR="00536B7E">
        <w:t xml:space="preserve"> </w:t>
      </w:r>
      <w:r>
        <w:t xml:space="preserve"> </w:t>
      </w:r>
    </w:p>
    <w:p w14:paraId="2BF184B7" w14:textId="77777777" w:rsidR="002D0E7C" w:rsidRDefault="002D0E7C" w:rsidP="00E30124"/>
    <w:p w14:paraId="7B2DFEB5" w14:textId="77777777" w:rsidR="00E30124" w:rsidRPr="00E30124" w:rsidRDefault="00E30124" w:rsidP="00E30124">
      <w:r w:rsidRPr="00E30124">
        <w:t xml:space="preserve">For media inquiries, please contact:  </w:t>
      </w:r>
    </w:p>
    <w:p w14:paraId="2E916A4E" w14:textId="6E87E7EE" w:rsidR="00E30124" w:rsidRPr="00E30124" w:rsidRDefault="00673501" w:rsidP="00E30124">
      <w:r>
        <w:t>Erin Clark</w:t>
      </w:r>
    </w:p>
    <w:p w14:paraId="1BA7F241" w14:textId="46E7546F" w:rsidR="00E30124" w:rsidRDefault="00673501" w:rsidP="00E30124">
      <w:r>
        <w:t xml:space="preserve">CEO &amp; Co-Founder, Stories Unseen </w:t>
      </w:r>
    </w:p>
    <w:p w14:paraId="68506593" w14:textId="5ECB3D50" w:rsidR="00673501" w:rsidRPr="00E30124" w:rsidRDefault="00673501" w:rsidP="00E30124">
      <w:r>
        <w:t>+61 419 577 873</w:t>
      </w:r>
    </w:p>
    <w:p w14:paraId="150558C5" w14:textId="5156D5A3" w:rsidR="00E30124" w:rsidRPr="00E30124" w:rsidRDefault="00673501" w:rsidP="00E30124">
      <w:hyperlink r:id="rId8" w:history="1">
        <w:r w:rsidRPr="00454EEC">
          <w:rPr>
            <w:rStyle w:val="Hyperlink"/>
          </w:rPr>
          <w:t>erin@storiesunseen.com.au</w:t>
        </w:r>
      </w:hyperlink>
      <w:r>
        <w:t xml:space="preserve"> </w:t>
      </w:r>
    </w:p>
    <w:p w14:paraId="092B370A" w14:textId="77777777" w:rsidR="00E30124" w:rsidRPr="00E30124" w:rsidRDefault="00E30124" w:rsidP="00E30124"/>
    <w:p w14:paraId="1A2EE4A2" w14:textId="74DB2494" w:rsidR="00FA06FE" w:rsidRPr="00E30124" w:rsidRDefault="00E30124" w:rsidP="00E30124">
      <w:r w:rsidRPr="00E30124">
        <w:t>**END**</w:t>
      </w:r>
      <w:r w:rsidR="00FA06FE" w:rsidRPr="00E30124">
        <w:t xml:space="preserve"> </w:t>
      </w:r>
    </w:p>
    <w:sectPr w:rsidR="00FA06FE" w:rsidRPr="00E301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K Grotesk Light">
    <w:panose1 w:val="00000400000000000000"/>
    <w:charset w:val="00"/>
    <w:family w:val="modern"/>
    <w:notTrueType/>
    <w:pitch w:val="variable"/>
    <w:sig w:usb0="20000007" w:usb1="00000000" w:usb2="00000000" w:usb3="00000000" w:csb0="00000193" w:csb1="00000000"/>
  </w:font>
  <w:font w:name="HK Grotesk Black">
    <w:panose1 w:val="00000A00000000000000"/>
    <w:charset w:val="00"/>
    <w:family w:val="modern"/>
    <w:notTrueType/>
    <w:pitch w:val="variable"/>
    <w:sig w:usb0="20000007" w:usb1="00000000" w:usb2="00000000" w:usb3="00000000" w:csb0="000001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1D0448"/>
    <w:multiLevelType w:val="hybridMultilevel"/>
    <w:tmpl w:val="D8946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584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NTE1MjAyNrQwN7JQ0lEKTi0uzszPAykwrQUAxdRUISwAAAA="/>
  </w:docVars>
  <w:rsids>
    <w:rsidRoot w:val="00FA06FE"/>
    <w:rsid w:val="00007122"/>
    <w:rsid w:val="0004190D"/>
    <w:rsid w:val="000515DA"/>
    <w:rsid w:val="00096734"/>
    <w:rsid w:val="00106F14"/>
    <w:rsid w:val="001116CA"/>
    <w:rsid w:val="00125DAC"/>
    <w:rsid w:val="001305BA"/>
    <w:rsid w:val="001624F7"/>
    <w:rsid w:val="00167437"/>
    <w:rsid w:val="00175334"/>
    <w:rsid w:val="001B514B"/>
    <w:rsid w:val="001B58D3"/>
    <w:rsid w:val="001B595A"/>
    <w:rsid w:val="001F2787"/>
    <w:rsid w:val="00206CF9"/>
    <w:rsid w:val="00227262"/>
    <w:rsid w:val="0025478B"/>
    <w:rsid w:val="00262BC0"/>
    <w:rsid w:val="00264E71"/>
    <w:rsid w:val="002D0E7C"/>
    <w:rsid w:val="002D4EAB"/>
    <w:rsid w:val="002E0888"/>
    <w:rsid w:val="002E2FD6"/>
    <w:rsid w:val="00305B85"/>
    <w:rsid w:val="0032121B"/>
    <w:rsid w:val="00326DC2"/>
    <w:rsid w:val="00337225"/>
    <w:rsid w:val="0034769F"/>
    <w:rsid w:val="00347A08"/>
    <w:rsid w:val="0037614D"/>
    <w:rsid w:val="00377E5D"/>
    <w:rsid w:val="003965AD"/>
    <w:rsid w:val="003C2AA8"/>
    <w:rsid w:val="003E6197"/>
    <w:rsid w:val="00406BA9"/>
    <w:rsid w:val="00414EC7"/>
    <w:rsid w:val="00432CA2"/>
    <w:rsid w:val="00434CF5"/>
    <w:rsid w:val="00487977"/>
    <w:rsid w:val="004B7198"/>
    <w:rsid w:val="004E75A7"/>
    <w:rsid w:val="00536B7E"/>
    <w:rsid w:val="005505DE"/>
    <w:rsid w:val="00563C32"/>
    <w:rsid w:val="00591756"/>
    <w:rsid w:val="00591F59"/>
    <w:rsid w:val="005A4A72"/>
    <w:rsid w:val="005D1BA8"/>
    <w:rsid w:val="005E6A1D"/>
    <w:rsid w:val="006351B1"/>
    <w:rsid w:val="0064187F"/>
    <w:rsid w:val="00645FA5"/>
    <w:rsid w:val="00673501"/>
    <w:rsid w:val="00684201"/>
    <w:rsid w:val="006B2385"/>
    <w:rsid w:val="006C600A"/>
    <w:rsid w:val="006D4855"/>
    <w:rsid w:val="006E5691"/>
    <w:rsid w:val="006F6E16"/>
    <w:rsid w:val="00702046"/>
    <w:rsid w:val="0074376A"/>
    <w:rsid w:val="00770230"/>
    <w:rsid w:val="00781CA9"/>
    <w:rsid w:val="007A6A07"/>
    <w:rsid w:val="007A6FB8"/>
    <w:rsid w:val="007F4535"/>
    <w:rsid w:val="007F496C"/>
    <w:rsid w:val="008110B6"/>
    <w:rsid w:val="0082761F"/>
    <w:rsid w:val="00834E53"/>
    <w:rsid w:val="00836FE8"/>
    <w:rsid w:val="00877C75"/>
    <w:rsid w:val="0088462D"/>
    <w:rsid w:val="00884AA6"/>
    <w:rsid w:val="008C7FA7"/>
    <w:rsid w:val="008F749E"/>
    <w:rsid w:val="0090303F"/>
    <w:rsid w:val="00973114"/>
    <w:rsid w:val="00997F4E"/>
    <w:rsid w:val="009A24FD"/>
    <w:rsid w:val="009D6938"/>
    <w:rsid w:val="009E395C"/>
    <w:rsid w:val="009F0632"/>
    <w:rsid w:val="00A01B65"/>
    <w:rsid w:val="00A05229"/>
    <w:rsid w:val="00A336E9"/>
    <w:rsid w:val="00A45707"/>
    <w:rsid w:val="00A63C53"/>
    <w:rsid w:val="00A70104"/>
    <w:rsid w:val="00B00FEC"/>
    <w:rsid w:val="00B30C1B"/>
    <w:rsid w:val="00B32578"/>
    <w:rsid w:val="00B83CCF"/>
    <w:rsid w:val="00B84DDA"/>
    <w:rsid w:val="00BA2C1D"/>
    <w:rsid w:val="00BB038D"/>
    <w:rsid w:val="00BF3D43"/>
    <w:rsid w:val="00C121FE"/>
    <w:rsid w:val="00C16CCC"/>
    <w:rsid w:val="00C23BAD"/>
    <w:rsid w:val="00C474D2"/>
    <w:rsid w:val="00C83368"/>
    <w:rsid w:val="00C83D16"/>
    <w:rsid w:val="00C92776"/>
    <w:rsid w:val="00CB60AF"/>
    <w:rsid w:val="00CD6C7D"/>
    <w:rsid w:val="00CD6D7F"/>
    <w:rsid w:val="00CE5781"/>
    <w:rsid w:val="00CE728D"/>
    <w:rsid w:val="00CF0CF1"/>
    <w:rsid w:val="00D0019E"/>
    <w:rsid w:val="00D04EC3"/>
    <w:rsid w:val="00D314B4"/>
    <w:rsid w:val="00D634B0"/>
    <w:rsid w:val="00D854A3"/>
    <w:rsid w:val="00DC4DF2"/>
    <w:rsid w:val="00E023F6"/>
    <w:rsid w:val="00E30124"/>
    <w:rsid w:val="00E30909"/>
    <w:rsid w:val="00E42303"/>
    <w:rsid w:val="00E501AA"/>
    <w:rsid w:val="00E656DF"/>
    <w:rsid w:val="00E84335"/>
    <w:rsid w:val="00F05E8A"/>
    <w:rsid w:val="00F22757"/>
    <w:rsid w:val="00F33C6A"/>
    <w:rsid w:val="00F77210"/>
    <w:rsid w:val="00FA06FE"/>
    <w:rsid w:val="00FC0536"/>
    <w:rsid w:val="00FC71E5"/>
    <w:rsid w:val="00FF5089"/>
    <w:rsid w:val="00FF5CC2"/>
    <w:rsid w:val="273FEA1E"/>
    <w:rsid w:val="28F4D94A"/>
    <w:rsid w:val="52C2D1EB"/>
    <w:rsid w:val="6B3BD5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C6E94"/>
  <w15:chartTrackingRefBased/>
  <w15:docId w15:val="{ED70FEF3-521D-4A8C-BC20-EF8A9B0EE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CF5"/>
  </w:style>
  <w:style w:type="paragraph" w:styleId="Heading1">
    <w:name w:val="heading 1"/>
    <w:basedOn w:val="Normal"/>
    <w:next w:val="Normal"/>
    <w:link w:val="Heading1Char"/>
    <w:uiPriority w:val="9"/>
    <w:qFormat/>
    <w:rsid w:val="00FA06FE"/>
    <w:pPr>
      <w:keepNext/>
      <w:keepLines/>
      <w:spacing w:before="360" w:after="80"/>
      <w:outlineLvl w:val="0"/>
    </w:pPr>
    <w:rPr>
      <w:rFonts w:asciiTheme="majorHAnsi" w:eastAsiaTheme="majorEastAsia" w:hAnsiTheme="majorHAnsi" w:cstheme="majorBidi"/>
      <w:color w:val="4CAD55" w:themeColor="accent1" w:themeShade="BF"/>
      <w:sz w:val="40"/>
      <w:szCs w:val="40"/>
    </w:rPr>
  </w:style>
  <w:style w:type="paragraph" w:styleId="Heading2">
    <w:name w:val="heading 2"/>
    <w:basedOn w:val="Normal"/>
    <w:next w:val="Normal"/>
    <w:link w:val="Heading2Char"/>
    <w:uiPriority w:val="9"/>
    <w:unhideWhenUsed/>
    <w:qFormat/>
    <w:rsid w:val="00FA06FE"/>
    <w:pPr>
      <w:keepNext/>
      <w:keepLines/>
      <w:spacing w:before="160" w:after="80"/>
      <w:outlineLvl w:val="1"/>
    </w:pPr>
    <w:rPr>
      <w:rFonts w:asciiTheme="majorHAnsi" w:eastAsiaTheme="majorEastAsia" w:hAnsiTheme="majorHAnsi" w:cstheme="majorBidi"/>
      <w:color w:val="4CAD55" w:themeColor="accent1" w:themeShade="BF"/>
      <w:sz w:val="32"/>
      <w:szCs w:val="32"/>
    </w:rPr>
  </w:style>
  <w:style w:type="paragraph" w:styleId="Heading3">
    <w:name w:val="heading 3"/>
    <w:basedOn w:val="Normal"/>
    <w:next w:val="Normal"/>
    <w:link w:val="Heading3Char"/>
    <w:uiPriority w:val="9"/>
    <w:semiHidden/>
    <w:unhideWhenUsed/>
    <w:qFormat/>
    <w:rsid w:val="00FA06FE"/>
    <w:pPr>
      <w:keepNext/>
      <w:keepLines/>
      <w:spacing w:before="160" w:after="80"/>
      <w:outlineLvl w:val="2"/>
    </w:pPr>
    <w:rPr>
      <w:rFonts w:eastAsiaTheme="majorEastAsia" w:cstheme="majorBidi"/>
      <w:color w:val="4CAD55" w:themeColor="accent1" w:themeShade="BF"/>
      <w:sz w:val="28"/>
      <w:szCs w:val="28"/>
    </w:rPr>
  </w:style>
  <w:style w:type="paragraph" w:styleId="Heading4">
    <w:name w:val="heading 4"/>
    <w:basedOn w:val="Normal"/>
    <w:next w:val="Normal"/>
    <w:link w:val="Heading4Char"/>
    <w:uiPriority w:val="9"/>
    <w:semiHidden/>
    <w:unhideWhenUsed/>
    <w:qFormat/>
    <w:rsid w:val="00FA06FE"/>
    <w:pPr>
      <w:keepNext/>
      <w:keepLines/>
      <w:spacing w:before="80" w:after="40"/>
      <w:outlineLvl w:val="3"/>
    </w:pPr>
    <w:rPr>
      <w:rFonts w:eastAsiaTheme="majorEastAsia" w:cstheme="majorBidi"/>
      <w:i/>
      <w:iCs/>
      <w:color w:val="4CAD55" w:themeColor="accent1" w:themeShade="BF"/>
    </w:rPr>
  </w:style>
  <w:style w:type="paragraph" w:styleId="Heading5">
    <w:name w:val="heading 5"/>
    <w:basedOn w:val="Normal"/>
    <w:next w:val="Normal"/>
    <w:link w:val="Heading5Char"/>
    <w:uiPriority w:val="9"/>
    <w:semiHidden/>
    <w:unhideWhenUsed/>
    <w:qFormat/>
    <w:rsid w:val="00FA06FE"/>
    <w:pPr>
      <w:keepNext/>
      <w:keepLines/>
      <w:spacing w:before="80" w:after="40"/>
      <w:outlineLvl w:val="4"/>
    </w:pPr>
    <w:rPr>
      <w:rFonts w:eastAsiaTheme="majorEastAsia" w:cstheme="majorBidi"/>
      <w:color w:val="4CAD55" w:themeColor="accent1" w:themeShade="BF"/>
    </w:rPr>
  </w:style>
  <w:style w:type="paragraph" w:styleId="Heading6">
    <w:name w:val="heading 6"/>
    <w:basedOn w:val="Normal"/>
    <w:next w:val="Normal"/>
    <w:link w:val="Heading6Char"/>
    <w:uiPriority w:val="9"/>
    <w:semiHidden/>
    <w:unhideWhenUsed/>
    <w:qFormat/>
    <w:rsid w:val="00FA06FE"/>
    <w:pPr>
      <w:keepNext/>
      <w:keepLines/>
      <w:spacing w:before="40" w:after="0"/>
      <w:outlineLvl w:val="5"/>
    </w:pPr>
    <w:rPr>
      <w:rFonts w:eastAsiaTheme="majorEastAsia" w:cstheme="majorBidi"/>
      <w:i/>
      <w:iCs/>
      <w:color w:val="487E9A" w:themeColor="text1" w:themeTint="A6"/>
    </w:rPr>
  </w:style>
  <w:style w:type="paragraph" w:styleId="Heading7">
    <w:name w:val="heading 7"/>
    <w:basedOn w:val="Normal"/>
    <w:next w:val="Normal"/>
    <w:link w:val="Heading7Char"/>
    <w:uiPriority w:val="9"/>
    <w:semiHidden/>
    <w:unhideWhenUsed/>
    <w:qFormat/>
    <w:rsid w:val="00FA06FE"/>
    <w:pPr>
      <w:keepNext/>
      <w:keepLines/>
      <w:spacing w:before="40" w:after="0"/>
      <w:outlineLvl w:val="6"/>
    </w:pPr>
    <w:rPr>
      <w:rFonts w:eastAsiaTheme="majorEastAsia" w:cstheme="majorBidi"/>
      <w:color w:val="487E9A" w:themeColor="text1" w:themeTint="A6"/>
    </w:rPr>
  </w:style>
  <w:style w:type="paragraph" w:styleId="Heading8">
    <w:name w:val="heading 8"/>
    <w:basedOn w:val="Normal"/>
    <w:next w:val="Normal"/>
    <w:link w:val="Heading8Char"/>
    <w:uiPriority w:val="9"/>
    <w:semiHidden/>
    <w:unhideWhenUsed/>
    <w:qFormat/>
    <w:rsid w:val="00FA06FE"/>
    <w:pPr>
      <w:keepNext/>
      <w:keepLines/>
      <w:spacing w:after="0"/>
      <w:outlineLvl w:val="7"/>
    </w:pPr>
    <w:rPr>
      <w:rFonts w:eastAsiaTheme="majorEastAsia" w:cstheme="majorBidi"/>
      <w:i/>
      <w:iCs/>
      <w:color w:val="2D4F60" w:themeColor="text1" w:themeTint="D8"/>
    </w:rPr>
  </w:style>
  <w:style w:type="paragraph" w:styleId="Heading9">
    <w:name w:val="heading 9"/>
    <w:basedOn w:val="Normal"/>
    <w:next w:val="Normal"/>
    <w:link w:val="Heading9Char"/>
    <w:uiPriority w:val="9"/>
    <w:semiHidden/>
    <w:unhideWhenUsed/>
    <w:qFormat/>
    <w:rsid w:val="00FA06FE"/>
    <w:pPr>
      <w:keepNext/>
      <w:keepLines/>
      <w:spacing w:after="0"/>
      <w:outlineLvl w:val="8"/>
    </w:pPr>
    <w:rPr>
      <w:rFonts w:eastAsiaTheme="majorEastAsia" w:cstheme="majorBidi"/>
      <w:color w:val="2D4F60"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06FE"/>
    <w:rPr>
      <w:rFonts w:asciiTheme="majorHAnsi" w:eastAsiaTheme="majorEastAsia" w:hAnsiTheme="majorHAnsi" w:cstheme="majorBidi"/>
      <w:color w:val="4CAD55" w:themeColor="accent1" w:themeShade="BF"/>
      <w:sz w:val="40"/>
      <w:szCs w:val="40"/>
    </w:rPr>
  </w:style>
  <w:style w:type="character" w:customStyle="1" w:styleId="Heading2Char">
    <w:name w:val="Heading 2 Char"/>
    <w:basedOn w:val="DefaultParagraphFont"/>
    <w:link w:val="Heading2"/>
    <w:uiPriority w:val="9"/>
    <w:rsid w:val="00FA06FE"/>
    <w:rPr>
      <w:rFonts w:asciiTheme="majorHAnsi" w:eastAsiaTheme="majorEastAsia" w:hAnsiTheme="majorHAnsi" w:cstheme="majorBidi"/>
      <w:color w:val="4CAD55" w:themeColor="accent1" w:themeShade="BF"/>
      <w:sz w:val="32"/>
      <w:szCs w:val="32"/>
    </w:rPr>
  </w:style>
  <w:style w:type="character" w:customStyle="1" w:styleId="Heading3Char">
    <w:name w:val="Heading 3 Char"/>
    <w:basedOn w:val="DefaultParagraphFont"/>
    <w:link w:val="Heading3"/>
    <w:uiPriority w:val="9"/>
    <w:semiHidden/>
    <w:rsid w:val="00FA06FE"/>
    <w:rPr>
      <w:rFonts w:eastAsiaTheme="majorEastAsia" w:cstheme="majorBidi"/>
      <w:color w:val="4CAD55" w:themeColor="accent1" w:themeShade="BF"/>
      <w:sz w:val="28"/>
      <w:szCs w:val="28"/>
    </w:rPr>
  </w:style>
  <w:style w:type="character" w:customStyle="1" w:styleId="Heading4Char">
    <w:name w:val="Heading 4 Char"/>
    <w:basedOn w:val="DefaultParagraphFont"/>
    <w:link w:val="Heading4"/>
    <w:uiPriority w:val="9"/>
    <w:semiHidden/>
    <w:rsid w:val="00FA06FE"/>
    <w:rPr>
      <w:rFonts w:eastAsiaTheme="majorEastAsia" w:cstheme="majorBidi"/>
      <w:i/>
      <w:iCs/>
      <w:color w:val="4CAD55" w:themeColor="accent1" w:themeShade="BF"/>
    </w:rPr>
  </w:style>
  <w:style w:type="character" w:customStyle="1" w:styleId="Heading5Char">
    <w:name w:val="Heading 5 Char"/>
    <w:basedOn w:val="DefaultParagraphFont"/>
    <w:link w:val="Heading5"/>
    <w:uiPriority w:val="9"/>
    <w:semiHidden/>
    <w:rsid w:val="00FA06FE"/>
    <w:rPr>
      <w:rFonts w:eastAsiaTheme="majorEastAsia" w:cstheme="majorBidi"/>
      <w:color w:val="4CAD55" w:themeColor="accent1" w:themeShade="BF"/>
    </w:rPr>
  </w:style>
  <w:style w:type="character" w:customStyle="1" w:styleId="Heading6Char">
    <w:name w:val="Heading 6 Char"/>
    <w:basedOn w:val="DefaultParagraphFont"/>
    <w:link w:val="Heading6"/>
    <w:uiPriority w:val="9"/>
    <w:semiHidden/>
    <w:rsid w:val="00FA06FE"/>
    <w:rPr>
      <w:rFonts w:eastAsiaTheme="majorEastAsia" w:cstheme="majorBidi"/>
      <w:i/>
      <w:iCs/>
      <w:color w:val="487E9A" w:themeColor="text1" w:themeTint="A6"/>
    </w:rPr>
  </w:style>
  <w:style w:type="character" w:customStyle="1" w:styleId="Heading7Char">
    <w:name w:val="Heading 7 Char"/>
    <w:basedOn w:val="DefaultParagraphFont"/>
    <w:link w:val="Heading7"/>
    <w:uiPriority w:val="9"/>
    <w:semiHidden/>
    <w:rsid w:val="00FA06FE"/>
    <w:rPr>
      <w:rFonts w:eastAsiaTheme="majorEastAsia" w:cstheme="majorBidi"/>
      <w:color w:val="487E9A" w:themeColor="text1" w:themeTint="A6"/>
    </w:rPr>
  </w:style>
  <w:style w:type="character" w:customStyle="1" w:styleId="Heading8Char">
    <w:name w:val="Heading 8 Char"/>
    <w:basedOn w:val="DefaultParagraphFont"/>
    <w:link w:val="Heading8"/>
    <w:uiPriority w:val="9"/>
    <w:semiHidden/>
    <w:rsid w:val="00FA06FE"/>
    <w:rPr>
      <w:rFonts w:eastAsiaTheme="majorEastAsia" w:cstheme="majorBidi"/>
      <w:i/>
      <w:iCs/>
      <w:color w:val="2D4F60" w:themeColor="text1" w:themeTint="D8"/>
    </w:rPr>
  </w:style>
  <w:style w:type="character" w:customStyle="1" w:styleId="Heading9Char">
    <w:name w:val="Heading 9 Char"/>
    <w:basedOn w:val="DefaultParagraphFont"/>
    <w:link w:val="Heading9"/>
    <w:uiPriority w:val="9"/>
    <w:semiHidden/>
    <w:rsid w:val="00FA06FE"/>
    <w:rPr>
      <w:rFonts w:eastAsiaTheme="majorEastAsia" w:cstheme="majorBidi"/>
      <w:color w:val="2D4F60" w:themeColor="text1" w:themeTint="D8"/>
    </w:rPr>
  </w:style>
  <w:style w:type="paragraph" w:styleId="Title">
    <w:name w:val="Title"/>
    <w:basedOn w:val="Normal"/>
    <w:next w:val="Normal"/>
    <w:link w:val="TitleChar"/>
    <w:uiPriority w:val="10"/>
    <w:qFormat/>
    <w:rsid w:val="00FA06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06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06FE"/>
    <w:pPr>
      <w:numPr>
        <w:ilvl w:val="1"/>
      </w:numPr>
    </w:pPr>
    <w:rPr>
      <w:rFonts w:eastAsiaTheme="majorEastAsia" w:cstheme="majorBidi"/>
      <w:color w:val="487E9A" w:themeColor="text1" w:themeTint="A6"/>
      <w:spacing w:val="15"/>
      <w:sz w:val="28"/>
      <w:szCs w:val="28"/>
    </w:rPr>
  </w:style>
  <w:style w:type="character" w:customStyle="1" w:styleId="SubtitleChar">
    <w:name w:val="Subtitle Char"/>
    <w:basedOn w:val="DefaultParagraphFont"/>
    <w:link w:val="Subtitle"/>
    <w:uiPriority w:val="11"/>
    <w:rsid w:val="00FA06FE"/>
    <w:rPr>
      <w:rFonts w:eastAsiaTheme="majorEastAsia" w:cstheme="majorBidi"/>
      <w:color w:val="487E9A" w:themeColor="text1" w:themeTint="A6"/>
      <w:spacing w:val="15"/>
      <w:sz w:val="28"/>
      <w:szCs w:val="28"/>
    </w:rPr>
  </w:style>
  <w:style w:type="paragraph" w:styleId="Quote">
    <w:name w:val="Quote"/>
    <w:basedOn w:val="Normal"/>
    <w:next w:val="Normal"/>
    <w:link w:val="QuoteChar"/>
    <w:uiPriority w:val="29"/>
    <w:qFormat/>
    <w:rsid w:val="00FA06FE"/>
    <w:pPr>
      <w:spacing w:before="160"/>
      <w:jc w:val="center"/>
    </w:pPr>
    <w:rPr>
      <w:i/>
      <w:iCs/>
      <w:color w:val="3B677D" w:themeColor="text1" w:themeTint="BF"/>
    </w:rPr>
  </w:style>
  <w:style w:type="character" w:customStyle="1" w:styleId="QuoteChar">
    <w:name w:val="Quote Char"/>
    <w:basedOn w:val="DefaultParagraphFont"/>
    <w:link w:val="Quote"/>
    <w:uiPriority w:val="29"/>
    <w:rsid w:val="00FA06FE"/>
    <w:rPr>
      <w:i/>
      <w:iCs/>
      <w:color w:val="3B677D" w:themeColor="text1" w:themeTint="BF"/>
    </w:rPr>
  </w:style>
  <w:style w:type="paragraph" w:styleId="ListParagraph">
    <w:name w:val="List Paragraph"/>
    <w:basedOn w:val="Normal"/>
    <w:uiPriority w:val="34"/>
    <w:qFormat/>
    <w:rsid w:val="00FA06FE"/>
    <w:pPr>
      <w:ind w:left="720"/>
      <w:contextualSpacing/>
    </w:pPr>
  </w:style>
  <w:style w:type="character" w:styleId="IntenseEmphasis">
    <w:name w:val="Intense Emphasis"/>
    <w:basedOn w:val="DefaultParagraphFont"/>
    <w:uiPriority w:val="21"/>
    <w:qFormat/>
    <w:rsid w:val="00FA06FE"/>
    <w:rPr>
      <w:i/>
      <w:iCs/>
      <w:color w:val="4CAD55" w:themeColor="accent1" w:themeShade="BF"/>
    </w:rPr>
  </w:style>
  <w:style w:type="paragraph" w:styleId="IntenseQuote">
    <w:name w:val="Intense Quote"/>
    <w:basedOn w:val="Normal"/>
    <w:next w:val="Normal"/>
    <w:link w:val="IntenseQuoteChar"/>
    <w:uiPriority w:val="30"/>
    <w:qFormat/>
    <w:rsid w:val="00FA06FE"/>
    <w:pPr>
      <w:pBdr>
        <w:top w:val="single" w:sz="4" w:space="10" w:color="4CAD55" w:themeColor="accent1" w:themeShade="BF"/>
        <w:bottom w:val="single" w:sz="4" w:space="10" w:color="4CAD55" w:themeColor="accent1" w:themeShade="BF"/>
      </w:pBdr>
      <w:spacing w:before="360" w:after="360"/>
      <w:ind w:left="864" w:right="864"/>
      <w:jc w:val="center"/>
    </w:pPr>
    <w:rPr>
      <w:i/>
      <w:iCs/>
      <w:color w:val="4CAD55" w:themeColor="accent1" w:themeShade="BF"/>
    </w:rPr>
  </w:style>
  <w:style w:type="character" w:customStyle="1" w:styleId="IntenseQuoteChar">
    <w:name w:val="Intense Quote Char"/>
    <w:basedOn w:val="DefaultParagraphFont"/>
    <w:link w:val="IntenseQuote"/>
    <w:uiPriority w:val="30"/>
    <w:rsid w:val="00FA06FE"/>
    <w:rPr>
      <w:i/>
      <w:iCs/>
      <w:color w:val="4CAD55" w:themeColor="accent1" w:themeShade="BF"/>
    </w:rPr>
  </w:style>
  <w:style w:type="character" w:styleId="IntenseReference">
    <w:name w:val="Intense Reference"/>
    <w:basedOn w:val="DefaultParagraphFont"/>
    <w:uiPriority w:val="32"/>
    <w:qFormat/>
    <w:rsid w:val="00FA06FE"/>
    <w:rPr>
      <w:b/>
      <w:bCs/>
      <w:smallCaps/>
      <w:color w:val="4CAD55" w:themeColor="accent1" w:themeShade="BF"/>
      <w:spacing w:val="5"/>
    </w:rPr>
  </w:style>
  <w:style w:type="paragraph" w:styleId="NormalWeb">
    <w:name w:val="Normal (Web)"/>
    <w:basedOn w:val="Normal"/>
    <w:uiPriority w:val="99"/>
    <w:semiHidden/>
    <w:unhideWhenUsed/>
    <w:rsid w:val="00FA06FE"/>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CommentReference">
    <w:name w:val="annotation reference"/>
    <w:basedOn w:val="DefaultParagraphFont"/>
    <w:uiPriority w:val="99"/>
    <w:semiHidden/>
    <w:unhideWhenUsed/>
    <w:rsid w:val="00FA06FE"/>
    <w:rPr>
      <w:sz w:val="16"/>
      <w:szCs w:val="16"/>
    </w:rPr>
  </w:style>
  <w:style w:type="paragraph" w:styleId="CommentText">
    <w:name w:val="annotation text"/>
    <w:basedOn w:val="Normal"/>
    <w:link w:val="CommentTextChar"/>
    <w:uiPriority w:val="99"/>
    <w:unhideWhenUsed/>
    <w:rsid w:val="00FA06FE"/>
    <w:pPr>
      <w:spacing w:line="240" w:lineRule="auto"/>
    </w:pPr>
    <w:rPr>
      <w:sz w:val="20"/>
      <w:szCs w:val="20"/>
    </w:rPr>
  </w:style>
  <w:style w:type="character" w:customStyle="1" w:styleId="CommentTextChar">
    <w:name w:val="Comment Text Char"/>
    <w:basedOn w:val="DefaultParagraphFont"/>
    <w:link w:val="CommentText"/>
    <w:uiPriority w:val="99"/>
    <w:rsid w:val="00FA06FE"/>
    <w:rPr>
      <w:sz w:val="20"/>
      <w:szCs w:val="20"/>
    </w:rPr>
  </w:style>
  <w:style w:type="paragraph" w:styleId="CommentSubject">
    <w:name w:val="annotation subject"/>
    <w:basedOn w:val="CommentText"/>
    <w:next w:val="CommentText"/>
    <w:link w:val="CommentSubjectChar"/>
    <w:uiPriority w:val="99"/>
    <w:semiHidden/>
    <w:unhideWhenUsed/>
    <w:rsid w:val="00FA06FE"/>
    <w:rPr>
      <w:b/>
      <w:bCs/>
    </w:rPr>
  </w:style>
  <w:style w:type="character" w:customStyle="1" w:styleId="CommentSubjectChar">
    <w:name w:val="Comment Subject Char"/>
    <w:basedOn w:val="CommentTextChar"/>
    <w:link w:val="CommentSubject"/>
    <w:uiPriority w:val="99"/>
    <w:semiHidden/>
    <w:rsid w:val="00FA06FE"/>
    <w:rPr>
      <w:b/>
      <w:bCs/>
      <w:sz w:val="20"/>
      <w:szCs w:val="20"/>
    </w:rPr>
  </w:style>
  <w:style w:type="character" w:styleId="Strong">
    <w:name w:val="Strong"/>
    <w:basedOn w:val="DefaultParagraphFont"/>
    <w:uiPriority w:val="22"/>
    <w:qFormat/>
    <w:rsid w:val="00E30124"/>
    <w:rPr>
      <w:b/>
      <w:bCs/>
    </w:rPr>
  </w:style>
  <w:style w:type="character" w:styleId="Emphasis">
    <w:name w:val="Emphasis"/>
    <w:basedOn w:val="DefaultParagraphFont"/>
    <w:uiPriority w:val="20"/>
    <w:qFormat/>
    <w:rsid w:val="00E30124"/>
    <w:rPr>
      <w:i/>
      <w:iCs/>
    </w:rPr>
  </w:style>
  <w:style w:type="character" w:styleId="Hyperlink">
    <w:name w:val="Hyperlink"/>
    <w:basedOn w:val="DefaultParagraphFont"/>
    <w:uiPriority w:val="99"/>
    <w:unhideWhenUsed/>
    <w:rsid w:val="00673501"/>
    <w:rPr>
      <w:color w:val="0563C1" w:themeColor="hyperlink"/>
      <w:u w:val="single"/>
    </w:rPr>
  </w:style>
  <w:style w:type="character" w:styleId="UnresolvedMention">
    <w:name w:val="Unresolved Mention"/>
    <w:basedOn w:val="DefaultParagraphFont"/>
    <w:uiPriority w:val="99"/>
    <w:semiHidden/>
    <w:unhideWhenUsed/>
    <w:rsid w:val="006735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9408317">
      <w:bodyDiv w:val="1"/>
      <w:marLeft w:val="0"/>
      <w:marRight w:val="0"/>
      <w:marTop w:val="0"/>
      <w:marBottom w:val="0"/>
      <w:divBdr>
        <w:top w:val="none" w:sz="0" w:space="0" w:color="auto"/>
        <w:left w:val="none" w:sz="0" w:space="0" w:color="auto"/>
        <w:bottom w:val="none" w:sz="0" w:space="0" w:color="auto"/>
        <w:right w:val="none" w:sz="0" w:space="0" w:color="auto"/>
      </w:divBdr>
    </w:div>
    <w:div w:id="1381980526">
      <w:bodyDiv w:val="1"/>
      <w:marLeft w:val="0"/>
      <w:marRight w:val="0"/>
      <w:marTop w:val="0"/>
      <w:marBottom w:val="0"/>
      <w:divBdr>
        <w:top w:val="none" w:sz="0" w:space="0" w:color="auto"/>
        <w:left w:val="none" w:sz="0" w:space="0" w:color="auto"/>
        <w:bottom w:val="none" w:sz="0" w:space="0" w:color="auto"/>
        <w:right w:val="none" w:sz="0" w:space="0" w:color="auto"/>
      </w:divBdr>
    </w:div>
    <w:div w:id="211369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n@storiesunseen.com.a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Dark Stry">
      <a:dk1>
        <a:srgbClr val="182A33"/>
      </a:dk1>
      <a:lt1>
        <a:sysClr val="window" lastClr="FFFFFF"/>
      </a:lt1>
      <a:dk2>
        <a:srgbClr val="84C98B"/>
      </a:dk2>
      <a:lt2>
        <a:srgbClr val="EBF6F1"/>
      </a:lt2>
      <a:accent1>
        <a:srgbClr val="84C98B"/>
      </a:accent1>
      <a:accent2>
        <a:srgbClr val="E18F2F"/>
      </a:accent2>
      <a:accent3>
        <a:srgbClr val="B19ACA"/>
      </a:accent3>
      <a:accent4>
        <a:srgbClr val="FCBB76"/>
      </a:accent4>
      <a:accent5>
        <a:srgbClr val="8FC9E3"/>
      </a:accent5>
      <a:accent6>
        <a:srgbClr val="619869"/>
      </a:accent6>
      <a:hlink>
        <a:srgbClr val="0563C1"/>
      </a:hlink>
      <a:folHlink>
        <a:srgbClr val="954F72"/>
      </a:folHlink>
    </a:clrScheme>
    <a:fontScheme name="Dark Stry">
      <a:majorFont>
        <a:latin typeface="HK Grotesk Black"/>
        <a:ea typeface=""/>
        <a:cs typeface=""/>
      </a:majorFont>
      <a:minorFont>
        <a:latin typeface="HK Grotesk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57b550-4989-4d0a-b4dc-1bf1fa44a59d">
      <Terms xmlns="http://schemas.microsoft.com/office/infopath/2007/PartnerControls"/>
    </lcf76f155ced4ddcb4097134ff3c332f>
    <TaxCatchAll xmlns="1fdb3fb6-4875-4c0b-96f6-d9b482f44c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680820ACDA2B48A36D4845DAE6E682" ma:contentTypeVersion="18" ma:contentTypeDescription="Create a new document." ma:contentTypeScope="" ma:versionID="c7a71ee81c4aefeef80e7af8156a7334">
  <xsd:schema xmlns:xsd="http://www.w3.org/2001/XMLSchema" xmlns:xs="http://www.w3.org/2001/XMLSchema" xmlns:p="http://schemas.microsoft.com/office/2006/metadata/properties" xmlns:ns2="5557b550-4989-4d0a-b4dc-1bf1fa44a59d" xmlns:ns3="1fdb3fb6-4875-4c0b-96f6-d9b482f44c52" targetNamespace="http://schemas.microsoft.com/office/2006/metadata/properties" ma:root="true" ma:fieldsID="0469e8146068ed3cd6ea579e57c9a240" ns2:_="" ns3:_="">
    <xsd:import namespace="5557b550-4989-4d0a-b4dc-1bf1fa44a59d"/>
    <xsd:import namespace="1fdb3fb6-4875-4c0b-96f6-d9b482f44c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7b550-4989-4d0a-b4dc-1bf1fa44a5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0081178-bc51-4362-a1ee-6eb648469e9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db3fb6-4875-4c0b-96f6-d9b482f44c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525693-2064-4d98-bd2a-27deb259a1e5}" ma:internalName="TaxCatchAll" ma:showField="CatchAllData" ma:web="1fdb3fb6-4875-4c0b-96f6-d9b482f44c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0442E9-FC65-4C0F-B869-B53F61B86A39}">
  <ds:schemaRefs>
    <ds:schemaRef ds:uri="http://schemas.microsoft.com/sharepoint/v3/contenttype/forms"/>
  </ds:schemaRefs>
</ds:datastoreItem>
</file>

<file path=customXml/itemProps2.xml><?xml version="1.0" encoding="utf-8"?>
<ds:datastoreItem xmlns:ds="http://schemas.openxmlformats.org/officeDocument/2006/customXml" ds:itemID="{C28F3BD1-520F-4B85-B9D9-87E9F7D14A10}">
  <ds:schemaRefs>
    <ds:schemaRef ds:uri="http://schemas.microsoft.com/office/2006/metadata/properties"/>
    <ds:schemaRef ds:uri="http://schemas.microsoft.com/office/infopath/2007/PartnerControls"/>
    <ds:schemaRef ds:uri="5557b550-4989-4d0a-b4dc-1bf1fa44a59d"/>
    <ds:schemaRef ds:uri="1fdb3fb6-4875-4c0b-96f6-d9b482f44c52"/>
  </ds:schemaRefs>
</ds:datastoreItem>
</file>

<file path=customXml/itemProps3.xml><?xml version="1.0" encoding="utf-8"?>
<ds:datastoreItem xmlns:ds="http://schemas.openxmlformats.org/officeDocument/2006/customXml" ds:itemID="{E038952A-0837-42D8-9B65-AA49C28F5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7b550-4989-4d0a-b4dc-1bf1fa44a59d"/>
    <ds:schemaRef ds:uri="1fdb3fb6-4875-4c0b-96f6-d9b482f44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0</Words>
  <Characters>3536</Characters>
  <Application>Microsoft Office Word</Application>
  <DocSecurity>0</DocSecurity>
  <Lines>29</Lines>
  <Paragraphs>8</Paragraphs>
  <ScaleCrop>false</ScaleCrop>
  <Company/>
  <LinksUpToDate>false</LinksUpToDate>
  <CharactersWithSpaces>4148</CharactersWithSpaces>
  <SharedDoc>false</SharedDoc>
  <HLinks>
    <vt:vector size="6" baseType="variant">
      <vt:variant>
        <vt:i4>3407962</vt:i4>
      </vt:variant>
      <vt:variant>
        <vt:i4>0</vt:i4>
      </vt:variant>
      <vt:variant>
        <vt:i4>0</vt:i4>
      </vt:variant>
      <vt:variant>
        <vt:i4>5</vt:i4>
      </vt:variant>
      <vt:variant>
        <vt:lpwstr>mailto:erin@storiesunseen.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lark</dc:creator>
  <cp:keywords/>
  <dc:description/>
  <cp:lastModifiedBy>Erin Clark</cp:lastModifiedBy>
  <cp:revision>2</cp:revision>
  <dcterms:created xsi:type="dcterms:W3CDTF">2024-11-03T05:26:00Z</dcterms:created>
  <dcterms:modified xsi:type="dcterms:W3CDTF">2024-11-0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680820ACDA2B48A36D4845DAE6E682</vt:lpwstr>
  </property>
  <property fmtid="{D5CDD505-2E9C-101B-9397-08002B2CF9AE}" pid="3" name="MediaServiceImageTags">
    <vt:lpwstr/>
  </property>
</Properties>
</file>